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3894452A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467FB7">
        <w:rPr>
          <w:rFonts w:ascii="Times New Roman" w:hAnsi="Times New Roman"/>
          <w:sz w:val="24"/>
          <w:szCs w:val="24"/>
          <w:u w:val="single"/>
        </w:rPr>
        <w:t>179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57C28182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 xml:space="preserve"> (Also separate doc)</w:t>
      </w:r>
    </w:p>
    <w:p w14:paraId="16D088B1" w14:textId="31BD4573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467FB7" w:rsidRPr="00467FB7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5918A872" w14:textId="5C6E1990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2202F575" w14:textId="1424CD4E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5C5DA3FF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 xml:space="preserve"> 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(Also separate doc)</w:t>
      </w:r>
    </w:p>
    <w:p w14:paraId="2298BE89" w14:textId="49E6E1EB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S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eparate doc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ument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2EDDE96A" w:rsidR="00353908" w:rsidRDefault="00467FB7" w:rsidP="00467FB7">
      <w:pPr>
        <w:pStyle w:val="NoSpacing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X   </w:t>
      </w:r>
      <w:r w:rsidR="00353908"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ours of continuing education credit earned by completing the </w:t>
      </w:r>
      <w:proofErr w:type="gramStart"/>
      <w:r>
        <w:rPr>
          <w:rFonts w:ascii="Times New Roman" w:hAnsi="Times New Roman"/>
          <w:sz w:val="24"/>
          <w:szCs w:val="24"/>
        </w:rPr>
        <w:t>course</w:t>
      </w:r>
      <w:proofErr w:type="gramEnd"/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6EAEE696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65D6E0E4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74A966BB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1547DFDA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121D1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6EE5F5E8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66B9AD5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467FB7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761BCECE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67FB7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3936E131" w14:textId="77777777" w:rsidR="00467FB7" w:rsidRPr="00C35D33" w:rsidRDefault="00467FB7" w:rsidP="00467FB7">
      <w:pPr>
        <w:pStyle w:val="NoSpacing"/>
        <w:ind w:left="1440"/>
        <w:rPr>
          <w:rFonts w:ascii="Times New Roman" w:hAnsi="Times New Roman"/>
          <w:sz w:val="24"/>
          <w:szCs w:val="24"/>
        </w:rPr>
      </w:pPr>
    </w:p>
    <w:p w14:paraId="79870254" w14:textId="690B21E1" w:rsidR="00C35D33" w:rsidRDefault="00467FB7" w:rsidP="00467FB7">
      <w:pPr>
        <w:pStyle w:val="NoSpacing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d provider’s address, phone, email to Certificate of Completion</w:t>
      </w:r>
    </w:p>
    <w:sectPr w:rsidR="00C35D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F748D1"/>
    <w:multiLevelType w:val="hybridMultilevel"/>
    <w:tmpl w:val="49C8EACA"/>
    <w:lvl w:ilvl="0" w:tplc="FC02722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  <w:num w:numId="2" w16cid:durableId="18808494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467FB7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1</cp:revision>
  <cp:lastPrinted>2022-01-20T16:48:00Z</cp:lastPrinted>
  <dcterms:created xsi:type="dcterms:W3CDTF">2022-03-22T17:13:00Z</dcterms:created>
  <dcterms:modified xsi:type="dcterms:W3CDTF">2023-11-21T16:24:00Z</dcterms:modified>
</cp:coreProperties>
</file>